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92167" w14:textId="77777777" w:rsidR="00FD3AD1" w:rsidRPr="00353FE0" w:rsidRDefault="00FD3AD1" w:rsidP="00223E3F">
      <w:pPr>
        <w:pStyle w:val="Title"/>
        <w:rPr>
          <w:sz w:val="24"/>
          <w:szCs w:val="24"/>
        </w:rPr>
      </w:pPr>
      <w:r w:rsidRPr="00353FE0">
        <w:rPr>
          <w:sz w:val="24"/>
          <w:szCs w:val="24"/>
        </w:rPr>
        <w:t>Town of Liberty</w:t>
      </w:r>
    </w:p>
    <w:p w14:paraId="67392168" w14:textId="77777777" w:rsidR="00FD3AD1" w:rsidRDefault="00FD3AD1" w:rsidP="002964C2">
      <w:pPr>
        <w:pStyle w:val="Title"/>
        <w:pBdr>
          <w:bottom w:val="thickThinMediumGap" w:sz="24" w:space="0" w:color="auto"/>
        </w:pBdr>
        <w:rPr>
          <w:sz w:val="28"/>
        </w:rPr>
      </w:pPr>
    </w:p>
    <w:p w14:paraId="67392169" w14:textId="2C0C47F7" w:rsidR="00253EBA" w:rsidRPr="00443BBC" w:rsidRDefault="00253EBA" w:rsidP="00631FC0">
      <w:pPr>
        <w:pStyle w:val="Subtitle"/>
        <w:rPr>
          <w:rFonts w:asciiTheme="minorHAnsi" w:hAnsiTheme="minorHAnsi" w:cstheme="minorHAnsi"/>
          <w:sz w:val="20"/>
        </w:rPr>
      </w:pPr>
      <w:r w:rsidRPr="00443BBC">
        <w:rPr>
          <w:rFonts w:asciiTheme="minorHAnsi" w:hAnsiTheme="minorHAnsi" w:cstheme="minorHAnsi"/>
          <w:sz w:val="20"/>
        </w:rPr>
        <w:t>Pam Petersen, Clerk</w:t>
      </w:r>
      <w:r w:rsidRPr="00443BBC">
        <w:rPr>
          <w:rFonts w:asciiTheme="minorHAnsi" w:hAnsiTheme="minorHAnsi" w:cstheme="minorHAnsi"/>
          <w:sz w:val="20"/>
        </w:rPr>
        <w:tab/>
      </w:r>
      <w:r w:rsidRPr="00443BBC">
        <w:rPr>
          <w:rFonts w:asciiTheme="minorHAnsi" w:hAnsiTheme="minorHAnsi" w:cstheme="minorHAnsi"/>
          <w:sz w:val="20"/>
        </w:rPr>
        <w:tab/>
      </w:r>
      <w:r w:rsidRPr="00443BBC">
        <w:rPr>
          <w:rFonts w:asciiTheme="minorHAnsi" w:hAnsiTheme="minorHAnsi" w:cstheme="minorHAnsi"/>
          <w:sz w:val="20"/>
        </w:rPr>
        <w:tab/>
      </w:r>
      <w:r w:rsidRPr="00443BBC">
        <w:rPr>
          <w:rFonts w:asciiTheme="minorHAnsi" w:hAnsiTheme="minorHAnsi" w:cstheme="minorHAnsi"/>
          <w:sz w:val="20"/>
        </w:rPr>
        <w:tab/>
        <w:t xml:space="preserve">      </w:t>
      </w:r>
      <w:r w:rsidR="00631FC0" w:rsidRPr="00443BBC">
        <w:rPr>
          <w:rFonts w:asciiTheme="minorHAnsi" w:hAnsiTheme="minorHAnsi" w:cstheme="minorHAnsi"/>
          <w:sz w:val="20"/>
        </w:rPr>
        <w:tab/>
      </w:r>
      <w:r w:rsidR="00631FC0" w:rsidRPr="00443BBC">
        <w:rPr>
          <w:rFonts w:asciiTheme="minorHAnsi" w:hAnsiTheme="minorHAnsi" w:cstheme="minorHAnsi"/>
          <w:sz w:val="20"/>
        </w:rPr>
        <w:tab/>
      </w:r>
      <w:r w:rsidR="00631FC0" w:rsidRPr="00443BBC">
        <w:rPr>
          <w:rFonts w:asciiTheme="minorHAnsi" w:hAnsiTheme="minorHAnsi" w:cstheme="minorHAnsi"/>
          <w:sz w:val="20"/>
        </w:rPr>
        <w:tab/>
      </w:r>
      <w:r w:rsidR="00631FC0" w:rsidRPr="00443BBC">
        <w:rPr>
          <w:rFonts w:asciiTheme="minorHAnsi" w:hAnsiTheme="minorHAnsi" w:cstheme="minorHAnsi"/>
          <w:sz w:val="20"/>
        </w:rPr>
        <w:tab/>
        <w:t xml:space="preserve"> </w:t>
      </w:r>
      <w:r w:rsidR="00F611CE" w:rsidRPr="00443BBC">
        <w:rPr>
          <w:rFonts w:asciiTheme="minorHAnsi" w:hAnsiTheme="minorHAnsi" w:cstheme="minorHAnsi"/>
          <w:sz w:val="20"/>
        </w:rPr>
        <w:tab/>
        <w:t xml:space="preserve"> </w:t>
      </w:r>
      <w:r w:rsidR="00642F3F">
        <w:rPr>
          <w:rFonts w:asciiTheme="minorHAnsi" w:hAnsiTheme="minorHAnsi" w:cstheme="minorHAnsi"/>
          <w:sz w:val="20"/>
        </w:rPr>
        <w:tab/>
      </w:r>
      <w:r w:rsidR="00642F3F">
        <w:rPr>
          <w:rFonts w:asciiTheme="minorHAnsi" w:hAnsiTheme="minorHAnsi" w:cstheme="minorHAnsi"/>
          <w:sz w:val="20"/>
        </w:rPr>
        <w:tab/>
        <w:t xml:space="preserve">  </w:t>
      </w:r>
      <w:r w:rsidRPr="00443BBC">
        <w:rPr>
          <w:rFonts w:asciiTheme="minorHAnsi" w:hAnsiTheme="minorHAnsi" w:cstheme="minorHAnsi"/>
          <w:sz w:val="20"/>
        </w:rPr>
        <w:t>Phone/Fax:  920-758-3707</w:t>
      </w:r>
    </w:p>
    <w:p w14:paraId="6739216B" w14:textId="6E31A5DF" w:rsidR="009D4A4A" w:rsidRPr="00443BBC" w:rsidRDefault="00253EBA" w:rsidP="00443BBC">
      <w:pPr>
        <w:pStyle w:val="Subtitle"/>
        <w:rPr>
          <w:rFonts w:asciiTheme="minorHAnsi" w:hAnsiTheme="minorHAnsi" w:cstheme="minorHAnsi"/>
        </w:rPr>
      </w:pPr>
      <w:r w:rsidRPr="00443BBC">
        <w:rPr>
          <w:rFonts w:asciiTheme="minorHAnsi" w:hAnsiTheme="minorHAnsi" w:cstheme="minorHAnsi"/>
          <w:sz w:val="20"/>
        </w:rPr>
        <w:t xml:space="preserve">13812 English Lake Road         </w:t>
      </w:r>
      <w:r w:rsidRPr="00443BBC">
        <w:rPr>
          <w:rFonts w:asciiTheme="minorHAnsi" w:hAnsiTheme="minorHAnsi" w:cstheme="minorHAnsi"/>
          <w:sz w:val="20"/>
        </w:rPr>
        <w:tab/>
      </w:r>
      <w:r w:rsidRPr="00443BBC">
        <w:rPr>
          <w:rFonts w:asciiTheme="minorHAnsi" w:hAnsiTheme="minorHAnsi" w:cstheme="minorHAnsi"/>
          <w:sz w:val="20"/>
        </w:rPr>
        <w:tab/>
        <w:t xml:space="preserve">            </w:t>
      </w:r>
      <w:r w:rsidR="00631FC0" w:rsidRPr="00443BBC">
        <w:rPr>
          <w:rFonts w:asciiTheme="minorHAnsi" w:hAnsiTheme="minorHAnsi" w:cstheme="minorHAnsi"/>
          <w:sz w:val="20"/>
        </w:rPr>
        <w:tab/>
      </w:r>
      <w:r w:rsidR="00631FC0" w:rsidRPr="00443BBC">
        <w:rPr>
          <w:rFonts w:asciiTheme="minorHAnsi" w:hAnsiTheme="minorHAnsi" w:cstheme="minorHAnsi"/>
          <w:sz w:val="20"/>
        </w:rPr>
        <w:tab/>
      </w:r>
      <w:r w:rsidR="00631FC0" w:rsidRPr="00443BBC">
        <w:rPr>
          <w:rFonts w:asciiTheme="minorHAnsi" w:hAnsiTheme="minorHAnsi" w:cstheme="minorHAnsi"/>
          <w:sz w:val="20"/>
        </w:rPr>
        <w:tab/>
      </w:r>
      <w:r w:rsidR="00631FC0" w:rsidRPr="00443BBC">
        <w:rPr>
          <w:rFonts w:asciiTheme="minorHAnsi" w:hAnsiTheme="minorHAnsi" w:cstheme="minorHAnsi"/>
          <w:sz w:val="20"/>
        </w:rPr>
        <w:tab/>
      </w:r>
      <w:r w:rsidRPr="00443BBC">
        <w:rPr>
          <w:rFonts w:asciiTheme="minorHAnsi" w:hAnsiTheme="minorHAnsi" w:cstheme="minorHAnsi"/>
          <w:sz w:val="20"/>
        </w:rPr>
        <w:t xml:space="preserve"> </w:t>
      </w:r>
      <w:r w:rsidR="00642F3F">
        <w:rPr>
          <w:rFonts w:asciiTheme="minorHAnsi" w:hAnsiTheme="minorHAnsi" w:cstheme="minorHAnsi"/>
          <w:sz w:val="20"/>
        </w:rPr>
        <w:tab/>
        <w:t xml:space="preserve">     </w:t>
      </w:r>
      <w:r w:rsidR="00642F3F">
        <w:rPr>
          <w:rFonts w:asciiTheme="minorHAnsi" w:hAnsiTheme="minorHAnsi" w:cstheme="minorHAnsi"/>
          <w:sz w:val="20"/>
        </w:rPr>
        <w:tab/>
      </w:r>
      <w:r w:rsidR="00642F3F">
        <w:rPr>
          <w:rFonts w:asciiTheme="minorHAnsi" w:hAnsiTheme="minorHAnsi" w:cstheme="minorHAnsi"/>
          <w:sz w:val="20"/>
        </w:rPr>
        <w:tab/>
        <w:t xml:space="preserve">              </w:t>
      </w:r>
      <w:r w:rsidRPr="00443BBC">
        <w:rPr>
          <w:rFonts w:asciiTheme="minorHAnsi" w:hAnsiTheme="minorHAnsi" w:cstheme="minorHAnsi"/>
          <w:sz w:val="20"/>
        </w:rPr>
        <w:t xml:space="preserve">Email:  liberty@lakefield.net </w:t>
      </w:r>
      <w:r w:rsidRPr="00642F3F">
        <w:rPr>
          <w:rFonts w:asciiTheme="minorHAnsi" w:hAnsiTheme="minorHAnsi" w:cstheme="minorHAnsi"/>
          <w:sz w:val="20"/>
        </w:rPr>
        <w:t>Valders, WI  54245</w:t>
      </w:r>
      <w:r w:rsidR="00631FC0" w:rsidRPr="00443BBC">
        <w:rPr>
          <w:rFonts w:asciiTheme="minorHAnsi" w:hAnsiTheme="minorHAnsi" w:cstheme="minorHAnsi"/>
        </w:rPr>
        <w:t xml:space="preserve">                              </w:t>
      </w:r>
      <w:r w:rsidR="00FD3AD1" w:rsidRPr="00443BBC">
        <w:rPr>
          <w:rFonts w:asciiTheme="minorHAnsi" w:hAnsiTheme="minorHAnsi" w:cstheme="minorHAnsi"/>
        </w:rPr>
        <w:t xml:space="preserve">                                  </w:t>
      </w:r>
    </w:p>
    <w:p w14:paraId="47A92D27" w14:textId="77777777" w:rsidR="0028044E" w:rsidRDefault="0028044E">
      <w:pPr>
        <w:pStyle w:val="Heading2"/>
        <w:rPr>
          <w:rFonts w:ascii="Arial Black" w:hAnsi="Arial Black" w:cstheme="minorHAnsi"/>
          <w:sz w:val="24"/>
          <w:szCs w:val="24"/>
        </w:rPr>
      </w:pPr>
    </w:p>
    <w:p w14:paraId="743CFE4D" w14:textId="77777777" w:rsidR="0028044E" w:rsidRDefault="0028044E">
      <w:pPr>
        <w:pStyle w:val="Heading2"/>
        <w:rPr>
          <w:rFonts w:ascii="Arial Black" w:hAnsi="Arial Black" w:cstheme="minorHAnsi"/>
          <w:sz w:val="24"/>
          <w:szCs w:val="24"/>
        </w:rPr>
      </w:pPr>
    </w:p>
    <w:p w14:paraId="6364D15E" w14:textId="77777777" w:rsidR="0028044E" w:rsidRDefault="0028044E">
      <w:pPr>
        <w:pStyle w:val="Heading2"/>
        <w:rPr>
          <w:rFonts w:ascii="Arial Black" w:hAnsi="Arial Black" w:cstheme="minorHAnsi"/>
          <w:sz w:val="24"/>
          <w:szCs w:val="24"/>
        </w:rPr>
      </w:pPr>
    </w:p>
    <w:p w14:paraId="6739216C" w14:textId="62F4C635" w:rsidR="00FD3AD1" w:rsidRPr="0028044E" w:rsidRDefault="00FD3AD1">
      <w:pPr>
        <w:pStyle w:val="Heading2"/>
        <w:rPr>
          <w:rFonts w:ascii="Arial Black" w:hAnsi="Arial Black" w:cstheme="minorHAnsi"/>
          <w:sz w:val="24"/>
          <w:szCs w:val="24"/>
        </w:rPr>
      </w:pPr>
      <w:r w:rsidRPr="0028044E">
        <w:rPr>
          <w:rFonts w:ascii="Arial Black" w:hAnsi="Arial Black" w:cstheme="minorHAnsi"/>
          <w:sz w:val="24"/>
          <w:szCs w:val="24"/>
        </w:rPr>
        <w:t>AGENDA</w:t>
      </w:r>
    </w:p>
    <w:p w14:paraId="7B846977" w14:textId="77777777" w:rsidR="0028044E" w:rsidRPr="0028044E" w:rsidRDefault="0028044E" w:rsidP="0028044E">
      <w:pPr>
        <w:pStyle w:val="Heading2"/>
        <w:rPr>
          <w:rFonts w:ascii="Arial Black" w:hAnsi="Arial Black" w:cs="Arial"/>
          <w:b w:val="0"/>
          <w:sz w:val="24"/>
          <w:szCs w:val="24"/>
        </w:rPr>
      </w:pPr>
      <w:r w:rsidRPr="0028044E">
        <w:rPr>
          <w:rFonts w:ascii="Arial Black" w:hAnsi="Arial Black" w:cs="Arial"/>
          <w:b w:val="0"/>
          <w:sz w:val="24"/>
          <w:szCs w:val="24"/>
        </w:rPr>
        <w:t>TOWN OF LIBERTY SPECIAL BOARD MEETING NOTICE</w:t>
      </w:r>
    </w:p>
    <w:p w14:paraId="21CEF4D1" w14:textId="5046BEFA" w:rsidR="0028044E" w:rsidRPr="0028044E" w:rsidRDefault="007C74F9" w:rsidP="0028044E">
      <w:pPr>
        <w:jc w:val="center"/>
        <w:rPr>
          <w:rFonts w:ascii="Arial Black" w:hAnsi="Arial Black" w:cs="Arial"/>
          <w:b/>
          <w:sz w:val="24"/>
          <w:szCs w:val="24"/>
        </w:rPr>
      </w:pPr>
      <w:r>
        <w:rPr>
          <w:rFonts w:ascii="Arial Black" w:hAnsi="Arial Black" w:cs="Arial"/>
          <w:b/>
          <w:sz w:val="24"/>
          <w:szCs w:val="24"/>
        </w:rPr>
        <w:t>Thurs</w:t>
      </w:r>
      <w:r w:rsidR="0028044E" w:rsidRPr="0028044E">
        <w:rPr>
          <w:rFonts w:ascii="Arial Black" w:hAnsi="Arial Black" w:cs="Arial"/>
          <w:b/>
          <w:sz w:val="24"/>
          <w:szCs w:val="24"/>
        </w:rPr>
        <w:t xml:space="preserve">day, October </w:t>
      </w:r>
      <w:r w:rsidR="00EF5F0E">
        <w:rPr>
          <w:rFonts w:ascii="Arial Black" w:hAnsi="Arial Black" w:cs="Arial"/>
          <w:b/>
          <w:sz w:val="24"/>
          <w:szCs w:val="24"/>
        </w:rPr>
        <w:t>14</w:t>
      </w:r>
      <w:r w:rsidR="0028044E" w:rsidRPr="0028044E">
        <w:rPr>
          <w:rFonts w:ascii="Arial Black" w:hAnsi="Arial Black" w:cs="Arial"/>
          <w:b/>
          <w:sz w:val="24"/>
          <w:szCs w:val="24"/>
        </w:rPr>
        <w:t>, 20</w:t>
      </w:r>
      <w:r w:rsidR="009F2AF3">
        <w:rPr>
          <w:rFonts w:ascii="Arial Black" w:hAnsi="Arial Black" w:cs="Arial"/>
          <w:b/>
          <w:sz w:val="24"/>
          <w:szCs w:val="24"/>
        </w:rPr>
        <w:t>2</w:t>
      </w:r>
      <w:r w:rsidR="00EF5F0E">
        <w:rPr>
          <w:rFonts w:ascii="Arial Black" w:hAnsi="Arial Black" w:cs="Arial"/>
          <w:b/>
          <w:sz w:val="24"/>
          <w:szCs w:val="24"/>
        </w:rPr>
        <w:t>1</w:t>
      </w:r>
    </w:p>
    <w:p w14:paraId="1B92AFB3" w14:textId="77777777" w:rsidR="0028044E" w:rsidRPr="0028044E" w:rsidRDefault="0028044E" w:rsidP="0028044E">
      <w:pPr>
        <w:jc w:val="center"/>
        <w:rPr>
          <w:rFonts w:ascii="Arial Black" w:hAnsi="Arial Black" w:cs="Arial"/>
          <w:b/>
          <w:sz w:val="24"/>
          <w:szCs w:val="24"/>
        </w:rPr>
      </w:pPr>
      <w:r w:rsidRPr="0028044E">
        <w:rPr>
          <w:rFonts w:ascii="Arial Black" w:hAnsi="Arial Black" w:cs="Arial"/>
          <w:b/>
          <w:sz w:val="24"/>
          <w:szCs w:val="24"/>
        </w:rPr>
        <w:t>Liberty Town Hall</w:t>
      </w:r>
    </w:p>
    <w:p w14:paraId="656B1B39" w14:textId="78B99C14" w:rsidR="0028044E" w:rsidRPr="0028044E" w:rsidRDefault="00EF5F0E" w:rsidP="0028044E">
      <w:pPr>
        <w:spacing w:line="360" w:lineRule="auto"/>
        <w:jc w:val="center"/>
        <w:rPr>
          <w:rFonts w:ascii="Arial Black" w:hAnsi="Arial Black" w:cs="Arial"/>
          <w:b/>
          <w:sz w:val="24"/>
          <w:szCs w:val="24"/>
        </w:rPr>
      </w:pPr>
      <w:r>
        <w:rPr>
          <w:rFonts w:ascii="Arial Black" w:hAnsi="Arial Black" w:cs="Arial"/>
          <w:b/>
          <w:sz w:val="24"/>
          <w:szCs w:val="24"/>
        </w:rPr>
        <w:t>6</w:t>
      </w:r>
      <w:r w:rsidR="0028044E" w:rsidRPr="0028044E">
        <w:rPr>
          <w:rFonts w:ascii="Arial Black" w:hAnsi="Arial Black" w:cs="Arial"/>
          <w:b/>
          <w:sz w:val="24"/>
          <w:szCs w:val="24"/>
        </w:rPr>
        <w:t>:00 P. M.</w:t>
      </w:r>
    </w:p>
    <w:p w14:paraId="75E5B141" w14:textId="3F44E3C8" w:rsidR="007739B1" w:rsidRPr="0028044E" w:rsidRDefault="007739B1" w:rsidP="007739B1">
      <w:pPr>
        <w:pStyle w:val="ListParagraph"/>
        <w:spacing w:line="240" w:lineRule="auto"/>
        <w:ind w:left="360"/>
        <w:rPr>
          <w:rFonts w:ascii="Arial" w:hAnsi="Arial" w:cs="Arial"/>
          <w:sz w:val="24"/>
          <w:szCs w:val="24"/>
        </w:rPr>
      </w:pPr>
      <w:r w:rsidRPr="0028044E">
        <w:rPr>
          <w:rFonts w:ascii="Arial" w:hAnsi="Arial" w:cs="Arial"/>
          <w:sz w:val="24"/>
          <w:szCs w:val="24"/>
        </w:rPr>
        <w:t xml:space="preserve">The Town Board of the Town of </w:t>
      </w:r>
      <w:r w:rsidR="008C360B" w:rsidRPr="0028044E">
        <w:rPr>
          <w:rFonts w:ascii="Arial" w:hAnsi="Arial" w:cs="Arial"/>
          <w:sz w:val="24"/>
          <w:szCs w:val="24"/>
        </w:rPr>
        <w:t>Liberty</w:t>
      </w:r>
      <w:r w:rsidRPr="0028044E">
        <w:rPr>
          <w:rFonts w:ascii="Arial" w:hAnsi="Arial" w:cs="Arial"/>
          <w:sz w:val="24"/>
          <w:szCs w:val="24"/>
        </w:rPr>
        <w:t xml:space="preserve">, Manitowoc County, Wisconsin, hereby provides its written notice and an agenda of the public meeting set forth above pursuant to §19.84, Wis. Stats. </w:t>
      </w:r>
    </w:p>
    <w:p w14:paraId="50E34F91" w14:textId="77777777" w:rsidR="00223E3F" w:rsidRPr="0028044E" w:rsidRDefault="00223E3F" w:rsidP="007739B1">
      <w:pPr>
        <w:pStyle w:val="ListParagraph"/>
        <w:spacing w:line="240" w:lineRule="auto"/>
        <w:ind w:left="360"/>
        <w:rPr>
          <w:rFonts w:ascii="Verdana" w:hAnsi="Verdana"/>
          <w:b/>
          <w:sz w:val="24"/>
          <w:szCs w:val="24"/>
        </w:rPr>
      </w:pPr>
    </w:p>
    <w:p w14:paraId="67392171" w14:textId="71200ED3" w:rsidR="00EE209F" w:rsidRPr="0028044E" w:rsidRDefault="00EE209F" w:rsidP="00223E3F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cstheme="minorHAnsi"/>
          <w:b/>
          <w:sz w:val="24"/>
          <w:szCs w:val="24"/>
        </w:rPr>
      </w:pPr>
      <w:r w:rsidRPr="0028044E">
        <w:rPr>
          <w:rFonts w:cstheme="minorHAnsi"/>
          <w:b/>
          <w:sz w:val="24"/>
          <w:szCs w:val="24"/>
        </w:rPr>
        <w:t>Call to order</w:t>
      </w:r>
    </w:p>
    <w:p w14:paraId="67392172" w14:textId="77777777" w:rsidR="00EE209F" w:rsidRPr="0028044E" w:rsidRDefault="00EE209F" w:rsidP="00EE209F">
      <w:pPr>
        <w:pStyle w:val="ListParagraph"/>
        <w:spacing w:line="240" w:lineRule="auto"/>
        <w:ind w:left="360"/>
        <w:rPr>
          <w:rFonts w:cstheme="minorHAnsi"/>
          <w:b/>
          <w:sz w:val="24"/>
          <w:szCs w:val="24"/>
        </w:rPr>
      </w:pPr>
    </w:p>
    <w:p w14:paraId="67392173" w14:textId="77777777" w:rsidR="00CA11EA" w:rsidRPr="0028044E" w:rsidRDefault="00CA11EA" w:rsidP="00223E3F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cstheme="minorHAnsi"/>
          <w:b/>
          <w:sz w:val="24"/>
          <w:szCs w:val="24"/>
        </w:rPr>
      </w:pPr>
      <w:r w:rsidRPr="0028044E">
        <w:rPr>
          <w:rFonts w:cstheme="minorHAnsi"/>
          <w:b/>
          <w:sz w:val="24"/>
          <w:szCs w:val="24"/>
          <w:shd w:val="clear" w:color="auto" w:fill="FFFFFF"/>
        </w:rPr>
        <w:t>Pledge of Allegiance</w:t>
      </w:r>
    </w:p>
    <w:p w14:paraId="67392174" w14:textId="77777777" w:rsidR="00EE209F" w:rsidRPr="0028044E" w:rsidRDefault="00EE209F" w:rsidP="00EE209F">
      <w:pPr>
        <w:pStyle w:val="ListParagraph"/>
        <w:rPr>
          <w:rFonts w:cstheme="minorHAnsi"/>
          <w:b/>
          <w:sz w:val="24"/>
          <w:szCs w:val="24"/>
        </w:rPr>
      </w:pPr>
    </w:p>
    <w:p w14:paraId="67392175" w14:textId="77777777" w:rsidR="00EE209F" w:rsidRPr="0028044E" w:rsidRDefault="00EE209F" w:rsidP="00223E3F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cstheme="minorHAnsi"/>
          <w:b/>
          <w:sz w:val="24"/>
          <w:szCs w:val="24"/>
        </w:rPr>
      </w:pPr>
      <w:r w:rsidRPr="0028044E">
        <w:rPr>
          <w:rFonts w:cstheme="minorHAnsi"/>
          <w:b/>
          <w:sz w:val="24"/>
          <w:szCs w:val="24"/>
        </w:rPr>
        <w:t>Roll call</w:t>
      </w:r>
    </w:p>
    <w:p w14:paraId="67392176" w14:textId="77777777" w:rsidR="00CA11EA" w:rsidRPr="0028044E" w:rsidRDefault="00CA11EA" w:rsidP="00A10F2E">
      <w:pPr>
        <w:pStyle w:val="ListParagraph"/>
        <w:spacing w:line="240" w:lineRule="auto"/>
        <w:ind w:left="360"/>
        <w:rPr>
          <w:rFonts w:cstheme="minorHAnsi"/>
          <w:b/>
          <w:sz w:val="24"/>
          <w:szCs w:val="24"/>
        </w:rPr>
      </w:pPr>
    </w:p>
    <w:p w14:paraId="67392177" w14:textId="77777777" w:rsidR="00DC11BF" w:rsidRPr="0028044E" w:rsidRDefault="0012559E" w:rsidP="00223E3F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cstheme="minorHAnsi"/>
          <w:b/>
          <w:sz w:val="24"/>
          <w:szCs w:val="24"/>
        </w:rPr>
      </w:pPr>
      <w:r w:rsidRPr="0028044E">
        <w:rPr>
          <w:rFonts w:cstheme="minorHAnsi"/>
          <w:b/>
          <w:sz w:val="24"/>
          <w:szCs w:val="24"/>
        </w:rPr>
        <w:t>Approval of Agenda</w:t>
      </w:r>
    </w:p>
    <w:p w14:paraId="21B12F71" w14:textId="77777777" w:rsidR="00223E3F" w:rsidRPr="0028044E" w:rsidRDefault="00223E3F" w:rsidP="00223E3F">
      <w:pPr>
        <w:rPr>
          <w:rFonts w:asciiTheme="minorHAnsi" w:hAnsiTheme="minorHAnsi" w:cstheme="minorHAnsi"/>
          <w:b/>
          <w:sz w:val="24"/>
          <w:szCs w:val="24"/>
        </w:rPr>
      </w:pPr>
    </w:p>
    <w:p w14:paraId="2941A636" w14:textId="30AF16C5" w:rsidR="003B0BD9" w:rsidRPr="0028044E" w:rsidRDefault="00CA11EA" w:rsidP="00223E3F">
      <w:pPr>
        <w:pStyle w:val="ListParagraph"/>
        <w:numPr>
          <w:ilvl w:val="0"/>
          <w:numId w:val="29"/>
        </w:numPr>
        <w:spacing w:after="0"/>
        <w:ind w:left="360"/>
        <w:rPr>
          <w:rFonts w:cstheme="minorHAnsi"/>
          <w:b/>
          <w:sz w:val="24"/>
          <w:szCs w:val="24"/>
        </w:rPr>
      </w:pPr>
      <w:r w:rsidRPr="0028044E">
        <w:rPr>
          <w:rFonts w:cstheme="minorHAnsi"/>
          <w:b/>
          <w:sz w:val="24"/>
          <w:szCs w:val="24"/>
        </w:rPr>
        <w:t>Public Input (7:30 P.M.) – Limited to 5 minutes per person</w:t>
      </w:r>
    </w:p>
    <w:p w14:paraId="0F61A19A" w14:textId="77777777" w:rsidR="00223E3F" w:rsidRPr="0028044E" w:rsidRDefault="00223E3F" w:rsidP="00223E3F">
      <w:pPr>
        <w:pStyle w:val="ListParagraph"/>
        <w:ind w:left="360"/>
        <w:rPr>
          <w:rFonts w:cstheme="minorHAnsi"/>
          <w:b/>
          <w:sz w:val="24"/>
          <w:szCs w:val="24"/>
        </w:rPr>
      </w:pPr>
    </w:p>
    <w:p w14:paraId="1080A924" w14:textId="52ACCA5E" w:rsidR="009E2446" w:rsidRPr="0028044E" w:rsidRDefault="00CA11EA" w:rsidP="00443BBC">
      <w:pPr>
        <w:pStyle w:val="ListParagraph"/>
        <w:numPr>
          <w:ilvl w:val="0"/>
          <w:numId w:val="29"/>
        </w:numPr>
        <w:spacing w:after="0" w:line="240" w:lineRule="auto"/>
        <w:ind w:left="360"/>
        <w:rPr>
          <w:rFonts w:cstheme="minorHAnsi"/>
          <w:b/>
          <w:sz w:val="24"/>
          <w:szCs w:val="24"/>
        </w:rPr>
      </w:pPr>
      <w:r w:rsidRPr="0028044E">
        <w:rPr>
          <w:rFonts w:cstheme="minorHAnsi"/>
          <w:b/>
          <w:sz w:val="24"/>
          <w:szCs w:val="24"/>
        </w:rPr>
        <w:t>New business</w:t>
      </w:r>
    </w:p>
    <w:p w14:paraId="49DC5D9A" w14:textId="77777777" w:rsidR="006F65FB" w:rsidRPr="0028044E" w:rsidRDefault="006F65FB" w:rsidP="006F65FB">
      <w:pPr>
        <w:rPr>
          <w:rFonts w:cstheme="minorHAnsi"/>
          <w:b/>
          <w:sz w:val="24"/>
          <w:szCs w:val="24"/>
        </w:rPr>
      </w:pPr>
    </w:p>
    <w:p w14:paraId="2CA10E25" w14:textId="5C6E6444" w:rsidR="0028044E" w:rsidRPr="00EF5F0E" w:rsidRDefault="0028044E" w:rsidP="00EF5F0E">
      <w:pPr>
        <w:pStyle w:val="ListParagraph"/>
        <w:numPr>
          <w:ilvl w:val="0"/>
          <w:numId w:val="33"/>
        </w:numPr>
        <w:spacing w:after="0" w:line="360" w:lineRule="auto"/>
        <w:rPr>
          <w:rFonts w:cstheme="minorHAnsi"/>
          <w:sz w:val="24"/>
          <w:szCs w:val="24"/>
        </w:rPr>
      </w:pPr>
      <w:r w:rsidRPr="0028044E">
        <w:rPr>
          <w:rFonts w:cstheme="minorHAnsi"/>
          <w:sz w:val="24"/>
          <w:szCs w:val="24"/>
        </w:rPr>
        <w:t>Budget discussion for 20</w:t>
      </w:r>
      <w:r w:rsidR="00EF5F0E">
        <w:rPr>
          <w:rFonts w:cstheme="minorHAnsi"/>
          <w:sz w:val="24"/>
          <w:szCs w:val="24"/>
        </w:rPr>
        <w:t>22</w:t>
      </w:r>
      <w:r w:rsidRPr="0028044E">
        <w:rPr>
          <w:rFonts w:cstheme="minorHAnsi"/>
          <w:sz w:val="24"/>
          <w:szCs w:val="24"/>
        </w:rPr>
        <w:t xml:space="preserve"> budget.</w:t>
      </w:r>
    </w:p>
    <w:p w14:paraId="7B264C2B" w14:textId="77777777" w:rsidR="0028044E" w:rsidRPr="0028044E" w:rsidRDefault="0028044E" w:rsidP="0028044E">
      <w:pPr>
        <w:pStyle w:val="ListParagraph"/>
        <w:rPr>
          <w:rFonts w:cstheme="minorHAnsi"/>
          <w:b/>
          <w:sz w:val="24"/>
          <w:szCs w:val="24"/>
        </w:rPr>
      </w:pPr>
    </w:p>
    <w:p w14:paraId="010247AF" w14:textId="0744F7CC" w:rsidR="00443BBC" w:rsidRPr="0028044E" w:rsidRDefault="00CA11EA" w:rsidP="00656422">
      <w:pPr>
        <w:pStyle w:val="ListParagraph"/>
        <w:numPr>
          <w:ilvl w:val="0"/>
          <w:numId w:val="28"/>
        </w:numPr>
        <w:shd w:val="clear" w:color="auto" w:fill="FFFFFF"/>
        <w:tabs>
          <w:tab w:val="left" w:pos="270"/>
        </w:tabs>
        <w:spacing w:after="0" w:line="360" w:lineRule="auto"/>
        <w:ind w:left="360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 w:rsidRPr="0028044E">
        <w:rPr>
          <w:rFonts w:cstheme="minorHAnsi"/>
          <w:b/>
          <w:sz w:val="24"/>
          <w:szCs w:val="24"/>
        </w:rPr>
        <w:t>Adjournment</w:t>
      </w:r>
    </w:p>
    <w:p w14:paraId="7BE30F6B" w14:textId="3D72957A" w:rsidR="0028044E" w:rsidRPr="0028044E" w:rsidRDefault="0028044E" w:rsidP="0028044E">
      <w:pPr>
        <w:shd w:val="clear" w:color="auto" w:fill="FFFFFF"/>
        <w:tabs>
          <w:tab w:val="left" w:pos="270"/>
        </w:tabs>
        <w:spacing w:line="360" w:lineRule="auto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6FDD427B" w14:textId="77777777" w:rsidR="0028044E" w:rsidRPr="0028044E" w:rsidRDefault="0028044E" w:rsidP="0028044E">
      <w:pPr>
        <w:shd w:val="clear" w:color="auto" w:fill="FFFFFF"/>
        <w:tabs>
          <w:tab w:val="left" w:pos="270"/>
        </w:tabs>
        <w:spacing w:line="360" w:lineRule="auto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5E969D4A" w14:textId="77777777" w:rsidR="0028044E" w:rsidRDefault="00CA11EA" w:rsidP="00656422">
      <w:pPr>
        <w:shd w:val="clear" w:color="auto" w:fill="FFFFFF"/>
        <w:tabs>
          <w:tab w:val="left" w:pos="270"/>
        </w:tabs>
        <w:rPr>
          <w:rStyle w:val="qowt-font3-arial"/>
          <w:rFonts w:ascii="Arial" w:hAnsi="Arial" w:cs="Arial"/>
          <w:color w:val="000000"/>
          <w:sz w:val="24"/>
          <w:szCs w:val="24"/>
        </w:rPr>
      </w:pPr>
      <w:r w:rsidRPr="0028044E">
        <w:rPr>
          <w:rFonts w:cstheme="minorHAnsi"/>
          <w:i/>
          <w:iCs/>
          <w:color w:val="333333"/>
          <w:sz w:val="24"/>
          <w:szCs w:val="24"/>
          <w:shd w:val="clear" w:color="auto" w:fill="FFFFFF"/>
        </w:rPr>
        <w:t xml:space="preserve">Persons with disabilities who </w:t>
      </w:r>
      <w:r w:rsidRPr="0028044E">
        <w:rPr>
          <w:rStyle w:val="qowt-font3-arial"/>
          <w:rFonts w:cstheme="minorHAnsi"/>
          <w:i/>
          <w:iCs/>
          <w:color w:val="000000"/>
          <w:sz w:val="24"/>
          <w:szCs w:val="24"/>
        </w:rPr>
        <w:t>requires special</w:t>
      </w:r>
      <w:r w:rsidRPr="0028044E">
        <w:rPr>
          <w:rFonts w:cstheme="minorHAnsi"/>
          <w:i/>
          <w:iCs/>
          <w:color w:val="333333"/>
          <w:sz w:val="24"/>
          <w:szCs w:val="24"/>
          <w:shd w:val="clear" w:color="auto" w:fill="FFFFFF"/>
        </w:rPr>
        <w:t xml:space="preserve"> accommodations</w:t>
      </w:r>
      <w:r w:rsidRPr="0028044E">
        <w:rPr>
          <w:rStyle w:val="qowt-font3-arial"/>
          <w:rFonts w:cstheme="minorHAnsi"/>
          <w:i/>
          <w:iCs/>
          <w:color w:val="000000"/>
          <w:sz w:val="24"/>
          <w:szCs w:val="24"/>
        </w:rPr>
        <w:t xml:space="preserve"> due to a disability should contact the Town Clerk’s Office at 920-758-3707 at least 24 hours prior to the meeting so appropriate accommodations can be made.</w:t>
      </w:r>
      <w:r w:rsidR="002D7B25" w:rsidRPr="0028044E">
        <w:rPr>
          <w:rStyle w:val="qowt-font3-arial"/>
          <w:rFonts w:ascii="Arial" w:hAnsi="Arial" w:cs="Arial"/>
          <w:color w:val="000000"/>
          <w:sz w:val="24"/>
          <w:szCs w:val="24"/>
        </w:rPr>
        <w:t xml:space="preserve"> </w:t>
      </w:r>
    </w:p>
    <w:p w14:paraId="1E98A6D9" w14:textId="77777777" w:rsidR="0028044E" w:rsidRDefault="0028044E" w:rsidP="00656422">
      <w:pPr>
        <w:shd w:val="clear" w:color="auto" w:fill="FFFFFF"/>
        <w:tabs>
          <w:tab w:val="left" w:pos="270"/>
        </w:tabs>
        <w:rPr>
          <w:rStyle w:val="qowt-font3-arial"/>
          <w:rFonts w:ascii="Arial" w:hAnsi="Arial" w:cs="Arial"/>
          <w:color w:val="000000"/>
          <w:sz w:val="24"/>
          <w:szCs w:val="24"/>
        </w:rPr>
      </w:pPr>
    </w:p>
    <w:p w14:paraId="2955A408" w14:textId="531D1AC4" w:rsidR="00443BBC" w:rsidRPr="0028044E" w:rsidRDefault="00443BBC" w:rsidP="00656422">
      <w:pPr>
        <w:shd w:val="clear" w:color="auto" w:fill="FFFFFF"/>
        <w:tabs>
          <w:tab w:val="left" w:pos="270"/>
        </w:tabs>
        <w:rPr>
          <w:rStyle w:val="qowt-font3-arial"/>
          <w:rFonts w:ascii="Arial" w:hAnsi="Arial" w:cs="Arial"/>
          <w:color w:val="000000"/>
          <w:sz w:val="24"/>
          <w:szCs w:val="24"/>
        </w:rPr>
      </w:pPr>
      <w:r w:rsidRPr="0028044E">
        <w:rPr>
          <w:rStyle w:val="qowt-font3-arial"/>
          <w:rFonts w:ascii="Arial" w:hAnsi="Arial" w:cs="Arial"/>
          <w:color w:val="000000"/>
          <w:sz w:val="24"/>
          <w:szCs w:val="24"/>
        </w:rPr>
        <w:tab/>
      </w:r>
      <w:r w:rsidRPr="0028044E">
        <w:rPr>
          <w:rStyle w:val="qowt-font3-arial"/>
          <w:rFonts w:ascii="Arial" w:hAnsi="Arial" w:cs="Arial"/>
          <w:color w:val="000000"/>
          <w:sz w:val="24"/>
          <w:szCs w:val="24"/>
        </w:rPr>
        <w:tab/>
        <w:t xml:space="preserve">                               </w:t>
      </w:r>
    </w:p>
    <w:p w14:paraId="10CFA444" w14:textId="7E40C5E5" w:rsidR="00642F3F" w:rsidRPr="0028044E" w:rsidRDefault="00443BBC" w:rsidP="00642F3F">
      <w:pPr>
        <w:pStyle w:val="ListParagraph"/>
        <w:shd w:val="clear" w:color="auto" w:fill="FFFFFF"/>
        <w:tabs>
          <w:tab w:val="left" w:pos="270"/>
        </w:tabs>
        <w:spacing w:after="0" w:line="240" w:lineRule="auto"/>
        <w:ind w:left="360"/>
        <w:jc w:val="right"/>
        <w:rPr>
          <w:rFonts w:cstheme="minorHAnsi"/>
          <w:sz w:val="24"/>
          <w:szCs w:val="24"/>
        </w:rPr>
      </w:pPr>
      <w:r w:rsidRPr="0028044E">
        <w:rPr>
          <w:rStyle w:val="qowt-font3-arial"/>
          <w:rFonts w:ascii="Arial" w:hAnsi="Arial" w:cs="Arial"/>
          <w:color w:val="000000"/>
          <w:sz w:val="24"/>
          <w:szCs w:val="24"/>
        </w:rPr>
        <w:t xml:space="preserve">  </w:t>
      </w:r>
      <w:r w:rsidR="00771200" w:rsidRPr="0028044E">
        <w:rPr>
          <w:rFonts w:cstheme="minorHAnsi"/>
          <w:sz w:val="24"/>
          <w:szCs w:val="24"/>
        </w:rPr>
        <w:t xml:space="preserve">DATED this </w:t>
      </w:r>
      <w:r w:rsidR="00EF5F0E">
        <w:rPr>
          <w:rFonts w:cstheme="minorHAnsi"/>
          <w:sz w:val="24"/>
          <w:szCs w:val="24"/>
        </w:rPr>
        <w:t>11</w:t>
      </w:r>
      <w:r w:rsidR="0028044E">
        <w:rPr>
          <w:rFonts w:cstheme="minorHAnsi"/>
          <w:sz w:val="24"/>
          <w:szCs w:val="24"/>
        </w:rPr>
        <w:t>th</w:t>
      </w:r>
      <w:r w:rsidR="00771200" w:rsidRPr="0028044E">
        <w:rPr>
          <w:rFonts w:cstheme="minorHAnsi"/>
          <w:sz w:val="24"/>
          <w:szCs w:val="24"/>
        </w:rPr>
        <w:t xml:space="preserve"> day of </w:t>
      </w:r>
      <w:r w:rsidR="0028044E">
        <w:rPr>
          <w:rFonts w:cstheme="minorHAnsi"/>
          <w:sz w:val="24"/>
          <w:szCs w:val="24"/>
        </w:rPr>
        <w:t>October</w:t>
      </w:r>
      <w:r w:rsidR="00D92CD9" w:rsidRPr="0028044E">
        <w:rPr>
          <w:rFonts w:cstheme="minorHAnsi"/>
          <w:sz w:val="24"/>
          <w:szCs w:val="24"/>
        </w:rPr>
        <w:t>,</w:t>
      </w:r>
      <w:r w:rsidR="0028044E">
        <w:rPr>
          <w:rFonts w:cstheme="minorHAnsi"/>
          <w:sz w:val="24"/>
          <w:szCs w:val="24"/>
        </w:rPr>
        <w:t xml:space="preserve"> </w:t>
      </w:r>
      <w:r w:rsidR="00771200" w:rsidRPr="0028044E">
        <w:rPr>
          <w:rFonts w:cstheme="minorHAnsi"/>
          <w:sz w:val="24"/>
          <w:szCs w:val="24"/>
        </w:rPr>
        <w:t>202</w:t>
      </w:r>
      <w:r w:rsidR="00EF5F0E">
        <w:rPr>
          <w:rFonts w:cstheme="minorHAnsi"/>
          <w:sz w:val="24"/>
          <w:szCs w:val="24"/>
        </w:rPr>
        <w:t>1</w:t>
      </w:r>
    </w:p>
    <w:p w14:paraId="67392195" w14:textId="4A1488C4" w:rsidR="00DE663B" w:rsidRPr="0028044E" w:rsidRDefault="00CA11EA" w:rsidP="00642F3F">
      <w:pPr>
        <w:pStyle w:val="ListParagraph"/>
        <w:shd w:val="clear" w:color="auto" w:fill="FFFFFF"/>
        <w:tabs>
          <w:tab w:val="left" w:pos="270"/>
        </w:tabs>
        <w:spacing w:after="0" w:line="240" w:lineRule="auto"/>
        <w:ind w:left="360"/>
        <w:jc w:val="right"/>
        <w:rPr>
          <w:rFonts w:cstheme="minorHAnsi"/>
          <w:sz w:val="24"/>
          <w:szCs w:val="24"/>
        </w:rPr>
      </w:pPr>
      <w:r w:rsidRPr="0028044E">
        <w:rPr>
          <w:rFonts w:cstheme="minorHAnsi"/>
          <w:sz w:val="24"/>
          <w:szCs w:val="24"/>
        </w:rPr>
        <w:t>Prepared by Pam Petersen, Clerk</w:t>
      </w:r>
    </w:p>
    <w:sectPr w:rsidR="00DE663B" w:rsidRPr="0028044E" w:rsidSect="00631F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88" w:right="288" w:bottom="288" w:left="28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6763B" w14:textId="77777777" w:rsidR="00443BBC" w:rsidRDefault="00443BBC" w:rsidP="00284B84">
      <w:r>
        <w:separator/>
      </w:r>
    </w:p>
  </w:endnote>
  <w:endnote w:type="continuationSeparator" w:id="0">
    <w:p w14:paraId="0C61C6B4" w14:textId="77777777" w:rsidR="00443BBC" w:rsidRDefault="00443BBC" w:rsidP="00284B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9219C" w14:textId="77777777" w:rsidR="00443BBC" w:rsidRDefault="00443B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9219D" w14:textId="77777777" w:rsidR="00443BBC" w:rsidRDefault="00443B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9219F" w14:textId="77777777" w:rsidR="00443BBC" w:rsidRDefault="00443B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1F67D" w14:textId="77777777" w:rsidR="00443BBC" w:rsidRDefault="00443BBC" w:rsidP="00284B84">
      <w:r>
        <w:separator/>
      </w:r>
    </w:p>
  </w:footnote>
  <w:footnote w:type="continuationSeparator" w:id="0">
    <w:p w14:paraId="1A4E74E5" w14:textId="77777777" w:rsidR="00443BBC" w:rsidRDefault="00443BBC" w:rsidP="00284B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9219A" w14:textId="77777777" w:rsidR="00443BBC" w:rsidRDefault="00443B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9219B" w14:textId="77777777" w:rsidR="00443BBC" w:rsidRDefault="00443B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9219E" w14:textId="77777777" w:rsidR="00443BBC" w:rsidRDefault="00443B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A7A5C"/>
    <w:multiLevelType w:val="hybridMultilevel"/>
    <w:tmpl w:val="98546E68"/>
    <w:lvl w:ilvl="0" w:tplc="ACEE9116">
      <w:start w:val="1"/>
      <w:numFmt w:val="decimal"/>
      <w:lvlText w:val="%1."/>
      <w:lvlJc w:val="left"/>
      <w:pPr>
        <w:ind w:left="22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52" w:hanging="360"/>
      </w:pPr>
    </w:lvl>
    <w:lvl w:ilvl="2" w:tplc="0409001B" w:tentative="1">
      <w:start w:val="1"/>
      <w:numFmt w:val="lowerRoman"/>
      <w:lvlText w:val="%3."/>
      <w:lvlJc w:val="right"/>
      <w:pPr>
        <w:ind w:left="3672" w:hanging="180"/>
      </w:pPr>
    </w:lvl>
    <w:lvl w:ilvl="3" w:tplc="0409000F" w:tentative="1">
      <w:start w:val="1"/>
      <w:numFmt w:val="decimal"/>
      <w:lvlText w:val="%4."/>
      <w:lvlJc w:val="left"/>
      <w:pPr>
        <w:ind w:left="4392" w:hanging="360"/>
      </w:pPr>
    </w:lvl>
    <w:lvl w:ilvl="4" w:tplc="04090019" w:tentative="1">
      <w:start w:val="1"/>
      <w:numFmt w:val="lowerLetter"/>
      <w:lvlText w:val="%5."/>
      <w:lvlJc w:val="left"/>
      <w:pPr>
        <w:ind w:left="5112" w:hanging="360"/>
      </w:pPr>
    </w:lvl>
    <w:lvl w:ilvl="5" w:tplc="0409001B" w:tentative="1">
      <w:start w:val="1"/>
      <w:numFmt w:val="lowerRoman"/>
      <w:lvlText w:val="%6."/>
      <w:lvlJc w:val="right"/>
      <w:pPr>
        <w:ind w:left="5832" w:hanging="180"/>
      </w:pPr>
    </w:lvl>
    <w:lvl w:ilvl="6" w:tplc="0409000F" w:tentative="1">
      <w:start w:val="1"/>
      <w:numFmt w:val="decimal"/>
      <w:lvlText w:val="%7."/>
      <w:lvlJc w:val="left"/>
      <w:pPr>
        <w:ind w:left="6552" w:hanging="360"/>
      </w:pPr>
    </w:lvl>
    <w:lvl w:ilvl="7" w:tplc="04090019" w:tentative="1">
      <w:start w:val="1"/>
      <w:numFmt w:val="lowerLetter"/>
      <w:lvlText w:val="%8."/>
      <w:lvlJc w:val="left"/>
      <w:pPr>
        <w:ind w:left="7272" w:hanging="360"/>
      </w:pPr>
    </w:lvl>
    <w:lvl w:ilvl="8" w:tplc="04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1" w15:restartNumberingAfterBreak="0">
    <w:nsid w:val="042350F0"/>
    <w:multiLevelType w:val="hybridMultilevel"/>
    <w:tmpl w:val="B7641BE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0416B1"/>
    <w:multiLevelType w:val="multilevel"/>
    <w:tmpl w:val="6F849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3B4016"/>
    <w:multiLevelType w:val="hybridMultilevel"/>
    <w:tmpl w:val="273466F0"/>
    <w:lvl w:ilvl="0" w:tplc="5F98DCDC">
      <w:start w:val="1"/>
      <w:numFmt w:val="decimal"/>
      <w:lvlText w:val="%1."/>
      <w:lvlJc w:val="left"/>
      <w:pPr>
        <w:ind w:left="2070" w:hanging="360"/>
      </w:pPr>
      <w:rPr>
        <w:rFonts w:asciiTheme="minorHAnsi" w:hAnsiTheme="minorHAnsi" w:cstheme="minorHAnsi" w:hint="default"/>
        <w:b w:val="0"/>
        <w:bCs w:val="0"/>
        <w:i w:val="0"/>
        <w:iCs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4" w15:restartNumberingAfterBreak="0">
    <w:nsid w:val="1EF5570D"/>
    <w:multiLevelType w:val="hybridMultilevel"/>
    <w:tmpl w:val="68805198"/>
    <w:lvl w:ilvl="0" w:tplc="0409000B">
      <w:start w:val="1"/>
      <w:numFmt w:val="bullet"/>
      <w:lvlText w:val=""/>
      <w:lvlJc w:val="left"/>
      <w:pPr>
        <w:ind w:left="187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5" w15:restartNumberingAfterBreak="0">
    <w:nsid w:val="21FD1CBC"/>
    <w:multiLevelType w:val="hybridMultilevel"/>
    <w:tmpl w:val="C482611E"/>
    <w:lvl w:ilvl="0" w:tplc="DA9890F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4E5817"/>
    <w:multiLevelType w:val="hybridMultilevel"/>
    <w:tmpl w:val="5596E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774D2C"/>
    <w:multiLevelType w:val="hybridMultilevel"/>
    <w:tmpl w:val="A876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B1D82"/>
    <w:multiLevelType w:val="hybridMultilevel"/>
    <w:tmpl w:val="9E0E28D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2877245C"/>
    <w:multiLevelType w:val="hybridMultilevel"/>
    <w:tmpl w:val="0FF6B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12F19"/>
    <w:multiLevelType w:val="multilevel"/>
    <w:tmpl w:val="1D6E7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Bookman Old Style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Bookman Old Style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Bookman Old Style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6B4676"/>
    <w:multiLevelType w:val="hybridMultilevel"/>
    <w:tmpl w:val="39782AD2"/>
    <w:lvl w:ilvl="0" w:tplc="B032DDB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F91411"/>
    <w:multiLevelType w:val="hybridMultilevel"/>
    <w:tmpl w:val="8B688F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4403D"/>
    <w:multiLevelType w:val="hybridMultilevel"/>
    <w:tmpl w:val="22683442"/>
    <w:lvl w:ilvl="0" w:tplc="2AFC89FE">
      <w:start w:val="1"/>
      <w:numFmt w:val="decimal"/>
      <w:lvlText w:val="%1."/>
      <w:lvlJc w:val="left"/>
      <w:pPr>
        <w:ind w:left="1812" w:hanging="3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46B3381"/>
    <w:multiLevelType w:val="hybridMultilevel"/>
    <w:tmpl w:val="2B4E9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0644C3"/>
    <w:multiLevelType w:val="hybridMultilevel"/>
    <w:tmpl w:val="65F4BF92"/>
    <w:lvl w:ilvl="0" w:tplc="DA9890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44C7E"/>
    <w:multiLevelType w:val="hybridMultilevel"/>
    <w:tmpl w:val="69CAD0A8"/>
    <w:lvl w:ilvl="0" w:tplc="04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7" w15:restartNumberingAfterBreak="0">
    <w:nsid w:val="3B225129"/>
    <w:multiLevelType w:val="hybridMultilevel"/>
    <w:tmpl w:val="F412F0BE"/>
    <w:lvl w:ilvl="0" w:tplc="4C14171C">
      <w:start w:val="1"/>
      <w:numFmt w:val="decimal"/>
      <w:lvlText w:val="%1."/>
      <w:lvlJc w:val="left"/>
      <w:pPr>
        <w:ind w:left="207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8" w15:restartNumberingAfterBreak="0">
    <w:nsid w:val="402E693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1593852"/>
    <w:multiLevelType w:val="hybridMultilevel"/>
    <w:tmpl w:val="A3C4FEE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3845926"/>
    <w:multiLevelType w:val="hybridMultilevel"/>
    <w:tmpl w:val="3D4CF5E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45E1388"/>
    <w:multiLevelType w:val="hybridMultilevel"/>
    <w:tmpl w:val="ECBED32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5A2158C"/>
    <w:multiLevelType w:val="hybridMultilevel"/>
    <w:tmpl w:val="911206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6364A57"/>
    <w:multiLevelType w:val="hybridMultilevel"/>
    <w:tmpl w:val="AB2A0736"/>
    <w:lvl w:ilvl="0" w:tplc="1CEA9A94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482B653F"/>
    <w:multiLevelType w:val="hybridMultilevel"/>
    <w:tmpl w:val="91A25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8D6FEA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</w:abstractNum>
  <w:abstractNum w:abstractNumId="26" w15:restartNumberingAfterBreak="0">
    <w:nsid w:val="535F3DAA"/>
    <w:multiLevelType w:val="hybridMultilevel"/>
    <w:tmpl w:val="A6FCBD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B84DA8"/>
    <w:multiLevelType w:val="hybridMultilevel"/>
    <w:tmpl w:val="F5C2C212"/>
    <w:lvl w:ilvl="0" w:tplc="1CEA9A9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7EB1E5C"/>
    <w:multiLevelType w:val="hybridMultilevel"/>
    <w:tmpl w:val="20002400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4140" w:hanging="360"/>
      </w:pPr>
    </w:lvl>
    <w:lvl w:ilvl="2" w:tplc="0409001B">
      <w:start w:val="1"/>
      <w:numFmt w:val="lowerRoman"/>
      <w:lvlText w:val="%3."/>
      <w:lvlJc w:val="right"/>
      <w:pPr>
        <w:ind w:left="4860" w:hanging="180"/>
      </w:pPr>
    </w:lvl>
    <w:lvl w:ilvl="3" w:tplc="0409000F">
      <w:start w:val="1"/>
      <w:numFmt w:val="decimal"/>
      <w:lvlText w:val="%4."/>
      <w:lvlJc w:val="left"/>
      <w:pPr>
        <w:ind w:left="5580" w:hanging="360"/>
      </w:pPr>
    </w:lvl>
    <w:lvl w:ilvl="4" w:tplc="04090019">
      <w:start w:val="1"/>
      <w:numFmt w:val="lowerLetter"/>
      <w:lvlText w:val="%5."/>
      <w:lvlJc w:val="left"/>
      <w:pPr>
        <w:ind w:left="6300" w:hanging="360"/>
      </w:pPr>
    </w:lvl>
    <w:lvl w:ilvl="5" w:tplc="0409001B">
      <w:start w:val="1"/>
      <w:numFmt w:val="lowerRoman"/>
      <w:lvlText w:val="%6."/>
      <w:lvlJc w:val="right"/>
      <w:pPr>
        <w:ind w:left="7020" w:hanging="180"/>
      </w:pPr>
    </w:lvl>
    <w:lvl w:ilvl="6" w:tplc="0409000F">
      <w:start w:val="1"/>
      <w:numFmt w:val="decimal"/>
      <w:lvlText w:val="%7."/>
      <w:lvlJc w:val="left"/>
      <w:pPr>
        <w:ind w:left="7740" w:hanging="360"/>
      </w:pPr>
    </w:lvl>
    <w:lvl w:ilvl="7" w:tplc="04090019">
      <w:start w:val="1"/>
      <w:numFmt w:val="lowerLetter"/>
      <w:lvlText w:val="%8."/>
      <w:lvlJc w:val="left"/>
      <w:pPr>
        <w:ind w:left="8460" w:hanging="360"/>
      </w:pPr>
    </w:lvl>
    <w:lvl w:ilvl="8" w:tplc="0409001B">
      <w:start w:val="1"/>
      <w:numFmt w:val="lowerRoman"/>
      <w:lvlText w:val="%9."/>
      <w:lvlJc w:val="right"/>
      <w:pPr>
        <w:ind w:left="9180" w:hanging="180"/>
      </w:pPr>
    </w:lvl>
  </w:abstractNum>
  <w:abstractNum w:abstractNumId="29" w15:restartNumberingAfterBreak="0">
    <w:nsid w:val="5B8F4DCE"/>
    <w:multiLevelType w:val="hybridMultilevel"/>
    <w:tmpl w:val="1B3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173330"/>
    <w:multiLevelType w:val="hybridMultilevel"/>
    <w:tmpl w:val="CC1838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B06C5"/>
    <w:multiLevelType w:val="hybridMultilevel"/>
    <w:tmpl w:val="CA18B57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7829E6"/>
    <w:multiLevelType w:val="multilevel"/>
    <w:tmpl w:val="3A460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48A2AAA"/>
    <w:multiLevelType w:val="hybridMultilevel"/>
    <w:tmpl w:val="EE3C076E"/>
    <w:lvl w:ilvl="0" w:tplc="DA9890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794F05"/>
    <w:multiLevelType w:val="hybridMultilevel"/>
    <w:tmpl w:val="82EAE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2A2066"/>
    <w:multiLevelType w:val="hybridMultilevel"/>
    <w:tmpl w:val="297E44A0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932404D"/>
    <w:multiLevelType w:val="multilevel"/>
    <w:tmpl w:val="FD1A8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5"/>
  </w:num>
  <w:num w:numId="2">
    <w:abstractNumId w:val="10"/>
  </w:num>
  <w:num w:numId="3">
    <w:abstractNumId w:val="14"/>
  </w:num>
  <w:num w:numId="4">
    <w:abstractNumId w:val="25"/>
  </w:num>
  <w:num w:numId="5">
    <w:abstractNumId w:val="9"/>
  </w:num>
  <w:num w:numId="6">
    <w:abstractNumId w:val="29"/>
  </w:num>
  <w:num w:numId="7">
    <w:abstractNumId w:val="32"/>
  </w:num>
  <w:num w:numId="8">
    <w:abstractNumId w:val="36"/>
  </w:num>
  <w:num w:numId="9">
    <w:abstractNumId w:val="2"/>
  </w:num>
  <w:num w:numId="10">
    <w:abstractNumId w:val="8"/>
  </w:num>
  <w:num w:numId="11">
    <w:abstractNumId w:val="26"/>
  </w:num>
  <w:num w:numId="12">
    <w:abstractNumId w:val="24"/>
  </w:num>
  <w:num w:numId="13">
    <w:abstractNumId w:val="5"/>
  </w:num>
  <w:num w:numId="14">
    <w:abstractNumId w:val="18"/>
  </w:num>
  <w:num w:numId="15">
    <w:abstractNumId w:val="35"/>
  </w:num>
  <w:num w:numId="16">
    <w:abstractNumId w:val="19"/>
  </w:num>
  <w:num w:numId="17">
    <w:abstractNumId w:val="31"/>
  </w:num>
  <w:num w:numId="18">
    <w:abstractNumId w:val="30"/>
  </w:num>
  <w:num w:numId="19">
    <w:abstractNumId w:val="16"/>
  </w:num>
  <w:num w:numId="20">
    <w:abstractNumId w:val="28"/>
  </w:num>
  <w:num w:numId="21">
    <w:abstractNumId w:val="11"/>
  </w:num>
  <w:num w:numId="22">
    <w:abstractNumId w:val="13"/>
  </w:num>
  <w:num w:numId="23">
    <w:abstractNumId w:val="22"/>
  </w:num>
  <w:num w:numId="24">
    <w:abstractNumId w:val="33"/>
  </w:num>
  <w:num w:numId="25">
    <w:abstractNumId w:val="15"/>
  </w:num>
  <w:num w:numId="26">
    <w:abstractNumId w:val="1"/>
  </w:num>
  <w:num w:numId="27">
    <w:abstractNumId w:val="21"/>
  </w:num>
  <w:num w:numId="28">
    <w:abstractNumId w:val="6"/>
  </w:num>
  <w:num w:numId="29">
    <w:abstractNumId w:val="7"/>
  </w:num>
  <w:num w:numId="30">
    <w:abstractNumId w:val="0"/>
  </w:num>
  <w:num w:numId="31">
    <w:abstractNumId w:val="4"/>
  </w:num>
  <w:num w:numId="32">
    <w:abstractNumId w:val="23"/>
  </w:num>
  <w:num w:numId="33">
    <w:abstractNumId w:val="34"/>
  </w:num>
  <w:num w:numId="34">
    <w:abstractNumId w:val="20"/>
  </w:num>
  <w:num w:numId="35">
    <w:abstractNumId w:val="27"/>
  </w:num>
  <w:num w:numId="36">
    <w:abstractNumId w:val="17"/>
  </w:num>
  <w:num w:numId="37">
    <w:abstractNumId w:val="3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DI0N7A0MjexMDBX0lEKTi0uzszPAykwrAUAUyCugCwAAAA="/>
  </w:docVars>
  <w:rsids>
    <w:rsidRoot w:val="004C43F4"/>
    <w:rsid w:val="00001BDE"/>
    <w:rsid w:val="00035CC9"/>
    <w:rsid w:val="000372A3"/>
    <w:rsid w:val="000508EE"/>
    <w:rsid w:val="00053157"/>
    <w:rsid w:val="00055C08"/>
    <w:rsid w:val="00061764"/>
    <w:rsid w:val="00073ADE"/>
    <w:rsid w:val="00075646"/>
    <w:rsid w:val="00080E0A"/>
    <w:rsid w:val="00097A3E"/>
    <w:rsid w:val="000A4BAA"/>
    <w:rsid w:val="000A587F"/>
    <w:rsid w:val="000A7007"/>
    <w:rsid w:val="000B6196"/>
    <w:rsid w:val="000C3B76"/>
    <w:rsid w:val="000D230C"/>
    <w:rsid w:val="000D4715"/>
    <w:rsid w:val="000D7BE9"/>
    <w:rsid w:val="000E3580"/>
    <w:rsid w:val="000E733C"/>
    <w:rsid w:val="00104FAA"/>
    <w:rsid w:val="00106D88"/>
    <w:rsid w:val="001146B1"/>
    <w:rsid w:val="00120BC2"/>
    <w:rsid w:val="0012559E"/>
    <w:rsid w:val="001265E0"/>
    <w:rsid w:val="0013200A"/>
    <w:rsid w:val="001325E2"/>
    <w:rsid w:val="001417BA"/>
    <w:rsid w:val="00141A1D"/>
    <w:rsid w:val="00147DB0"/>
    <w:rsid w:val="00147E91"/>
    <w:rsid w:val="00153C8F"/>
    <w:rsid w:val="00170F0D"/>
    <w:rsid w:val="00171CCC"/>
    <w:rsid w:val="001B0E93"/>
    <w:rsid w:val="001C1CCF"/>
    <w:rsid w:val="001C35FD"/>
    <w:rsid w:val="001D1000"/>
    <w:rsid w:val="001D5B07"/>
    <w:rsid w:val="001D7D3D"/>
    <w:rsid w:val="001E512A"/>
    <w:rsid w:val="00204EEC"/>
    <w:rsid w:val="00205493"/>
    <w:rsid w:val="00214825"/>
    <w:rsid w:val="00214FC2"/>
    <w:rsid w:val="002236A1"/>
    <w:rsid w:val="00223E3F"/>
    <w:rsid w:val="00225A2F"/>
    <w:rsid w:val="002343FF"/>
    <w:rsid w:val="00235DF4"/>
    <w:rsid w:val="00236709"/>
    <w:rsid w:val="00237C80"/>
    <w:rsid w:val="00241952"/>
    <w:rsid w:val="0024703E"/>
    <w:rsid w:val="00253EBA"/>
    <w:rsid w:val="00261A6C"/>
    <w:rsid w:val="00263B4C"/>
    <w:rsid w:val="002768AC"/>
    <w:rsid w:val="0028044E"/>
    <w:rsid w:val="00284B84"/>
    <w:rsid w:val="002964C2"/>
    <w:rsid w:val="002B658F"/>
    <w:rsid w:val="002C036A"/>
    <w:rsid w:val="002D2D78"/>
    <w:rsid w:val="002D7B25"/>
    <w:rsid w:val="002E3096"/>
    <w:rsid w:val="002F6D8D"/>
    <w:rsid w:val="002F7CF6"/>
    <w:rsid w:val="00305D58"/>
    <w:rsid w:val="00322328"/>
    <w:rsid w:val="003341D0"/>
    <w:rsid w:val="00345F78"/>
    <w:rsid w:val="00346F7D"/>
    <w:rsid w:val="00353FE0"/>
    <w:rsid w:val="00355146"/>
    <w:rsid w:val="00357A39"/>
    <w:rsid w:val="00357F95"/>
    <w:rsid w:val="003600E5"/>
    <w:rsid w:val="00364B64"/>
    <w:rsid w:val="00365F97"/>
    <w:rsid w:val="00370BF5"/>
    <w:rsid w:val="00374681"/>
    <w:rsid w:val="003767E1"/>
    <w:rsid w:val="00392F41"/>
    <w:rsid w:val="003A47E1"/>
    <w:rsid w:val="003A5914"/>
    <w:rsid w:val="003B0BD9"/>
    <w:rsid w:val="003B663D"/>
    <w:rsid w:val="003C106F"/>
    <w:rsid w:val="003D4B75"/>
    <w:rsid w:val="003E23B8"/>
    <w:rsid w:val="003F779A"/>
    <w:rsid w:val="00412F1B"/>
    <w:rsid w:val="004133F9"/>
    <w:rsid w:val="004226AF"/>
    <w:rsid w:val="00443BBC"/>
    <w:rsid w:val="00456EA0"/>
    <w:rsid w:val="00462A0E"/>
    <w:rsid w:val="004A2006"/>
    <w:rsid w:val="004A5729"/>
    <w:rsid w:val="004B5DEE"/>
    <w:rsid w:val="004C0F2D"/>
    <w:rsid w:val="004C43F4"/>
    <w:rsid w:val="004D1B5E"/>
    <w:rsid w:val="004E7CF1"/>
    <w:rsid w:val="004F62CC"/>
    <w:rsid w:val="00535FD6"/>
    <w:rsid w:val="00540402"/>
    <w:rsid w:val="00547D46"/>
    <w:rsid w:val="00550966"/>
    <w:rsid w:val="005571CD"/>
    <w:rsid w:val="00562965"/>
    <w:rsid w:val="00563386"/>
    <w:rsid w:val="00565670"/>
    <w:rsid w:val="00575D2A"/>
    <w:rsid w:val="00584A92"/>
    <w:rsid w:val="005923DB"/>
    <w:rsid w:val="005A5CAB"/>
    <w:rsid w:val="005D30D2"/>
    <w:rsid w:val="005E5A4C"/>
    <w:rsid w:val="005E6B34"/>
    <w:rsid w:val="005F2067"/>
    <w:rsid w:val="0060553B"/>
    <w:rsid w:val="006102FB"/>
    <w:rsid w:val="0062246C"/>
    <w:rsid w:val="00631FC0"/>
    <w:rsid w:val="00637B8A"/>
    <w:rsid w:val="00641EA2"/>
    <w:rsid w:val="00642F3F"/>
    <w:rsid w:val="00646C05"/>
    <w:rsid w:val="006513E6"/>
    <w:rsid w:val="00656422"/>
    <w:rsid w:val="0066709D"/>
    <w:rsid w:val="006728C0"/>
    <w:rsid w:val="006758A9"/>
    <w:rsid w:val="006831BB"/>
    <w:rsid w:val="00692E9B"/>
    <w:rsid w:val="00693374"/>
    <w:rsid w:val="00694539"/>
    <w:rsid w:val="006A277F"/>
    <w:rsid w:val="006A342C"/>
    <w:rsid w:val="006E00E2"/>
    <w:rsid w:val="006E1355"/>
    <w:rsid w:val="006E2707"/>
    <w:rsid w:val="006E47F6"/>
    <w:rsid w:val="006E5326"/>
    <w:rsid w:val="006E5A29"/>
    <w:rsid w:val="006E7490"/>
    <w:rsid w:val="006F06A1"/>
    <w:rsid w:val="006F4D79"/>
    <w:rsid w:val="006F52B4"/>
    <w:rsid w:val="006F65FB"/>
    <w:rsid w:val="00712EB0"/>
    <w:rsid w:val="007144E5"/>
    <w:rsid w:val="0071686A"/>
    <w:rsid w:val="007263EE"/>
    <w:rsid w:val="00727CD9"/>
    <w:rsid w:val="00732F53"/>
    <w:rsid w:val="00771200"/>
    <w:rsid w:val="00772E02"/>
    <w:rsid w:val="007739B1"/>
    <w:rsid w:val="0077650D"/>
    <w:rsid w:val="00780D34"/>
    <w:rsid w:val="00782183"/>
    <w:rsid w:val="00787C78"/>
    <w:rsid w:val="007A3867"/>
    <w:rsid w:val="007C74F9"/>
    <w:rsid w:val="007D3CCF"/>
    <w:rsid w:val="007E68CF"/>
    <w:rsid w:val="007F3A0D"/>
    <w:rsid w:val="00803584"/>
    <w:rsid w:val="00817C1A"/>
    <w:rsid w:val="00823874"/>
    <w:rsid w:val="008271FE"/>
    <w:rsid w:val="008329FF"/>
    <w:rsid w:val="00834771"/>
    <w:rsid w:val="00835C2B"/>
    <w:rsid w:val="00835C7D"/>
    <w:rsid w:val="00836E70"/>
    <w:rsid w:val="008509B9"/>
    <w:rsid w:val="00853A87"/>
    <w:rsid w:val="00861924"/>
    <w:rsid w:val="008660CE"/>
    <w:rsid w:val="008701D1"/>
    <w:rsid w:val="00872243"/>
    <w:rsid w:val="00876721"/>
    <w:rsid w:val="00895441"/>
    <w:rsid w:val="008A47A2"/>
    <w:rsid w:val="008B3E14"/>
    <w:rsid w:val="008B5479"/>
    <w:rsid w:val="008C360B"/>
    <w:rsid w:val="008C61F3"/>
    <w:rsid w:val="008E4E78"/>
    <w:rsid w:val="008F7717"/>
    <w:rsid w:val="00904703"/>
    <w:rsid w:val="00906DBC"/>
    <w:rsid w:val="00912711"/>
    <w:rsid w:val="00914E1F"/>
    <w:rsid w:val="00922A2E"/>
    <w:rsid w:val="00931D16"/>
    <w:rsid w:val="00933C6F"/>
    <w:rsid w:val="009375AB"/>
    <w:rsid w:val="009461D6"/>
    <w:rsid w:val="00951F01"/>
    <w:rsid w:val="009530C1"/>
    <w:rsid w:val="009618C9"/>
    <w:rsid w:val="009745F8"/>
    <w:rsid w:val="009764B8"/>
    <w:rsid w:val="00976B00"/>
    <w:rsid w:val="00982B64"/>
    <w:rsid w:val="00997463"/>
    <w:rsid w:val="009A07F3"/>
    <w:rsid w:val="009A53BD"/>
    <w:rsid w:val="009D4A4A"/>
    <w:rsid w:val="009E2446"/>
    <w:rsid w:val="009E2653"/>
    <w:rsid w:val="009E3564"/>
    <w:rsid w:val="009E7AFA"/>
    <w:rsid w:val="009F2AF3"/>
    <w:rsid w:val="00A04B9B"/>
    <w:rsid w:val="00A07255"/>
    <w:rsid w:val="00A10F2E"/>
    <w:rsid w:val="00A30462"/>
    <w:rsid w:val="00A33770"/>
    <w:rsid w:val="00A35F0B"/>
    <w:rsid w:val="00A40562"/>
    <w:rsid w:val="00A61658"/>
    <w:rsid w:val="00A67790"/>
    <w:rsid w:val="00A73339"/>
    <w:rsid w:val="00AA392B"/>
    <w:rsid w:val="00AB04BF"/>
    <w:rsid w:val="00AB61CE"/>
    <w:rsid w:val="00AC0F1C"/>
    <w:rsid w:val="00AC4852"/>
    <w:rsid w:val="00AD686D"/>
    <w:rsid w:val="00AF61B6"/>
    <w:rsid w:val="00B014BD"/>
    <w:rsid w:val="00B0469C"/>
    <w:rsid w:val="00B04A6B"/>
    <w:rsid w:val="00B21474"/>
    <w:rsid w:val="00B25754"/>
    <w:rsid w:val="00B27EDF"/>
    <w:rsid w:val="00B36075"/>
    <w:rsid w:val="00B455FB"/>
    <w:rsid w:val="00B5450D"/>
    <w:rsid w:val="00B616F6"/>
    <w:rsid w:val="00B6596B"/>
    <w:rsid w:val="00B7182B"/>
    <w:rsid w:val="00B72A4A"/>
    <w:rsid w:val="00B75B79"/>
    <w:rsid w:val="00B81994"/>
    <w:rsid w:val="00B82D67"/>
    <w:rsid w:val="00B9089D"/>
    <w:rsid w:val="00B92FFD"/>
    <w:rsid w:val="00B93B72"/>
    <w:rsid w:val="00BA2FE3"/>
    <w:rsid w:val="00BA76C0"/>
    <w:rsid w:val="00BC5F06"/>
    <w:rsid w:val="00BC5F39"/>
    <w:rsid w:val="00BC6D43"/>
    <w:rsid w:val="00BC7E2E"/>
    <w:rsid w:val="00C35824"/>
    <w:rsid w:val="00C40FF3"/>
    <w:rsid w:val="00C43AC9"/>
    <w:rsid w:val="00C45853"/>
    <w:rsid w:val="00C52C3B"/>
    <w:rsid w:val="00C62498"/>
    <w:rsid w:val="00C7346E"/>
    <w:rsid w:val="00C813E2"/>
    <w:rsid w:val="00C8268D"/>
    <w:rsid w:val="00C859AD"/>
    <w:rsid w:val="00CA11EA"/>
    <w:rsid w:val="00CA51A6"/>
    <w:rsid w:val="00CA5337"/>
    <w:rsid w:val="00CB4AF2"/>
    <w:rsid w:val="00CB5119"/>
    <w:rsid w:val="00CC0224"/>
    <w:rsid w:val="00CC1C3A"/>
    <w:rsid w:val="00CC1FCC"/>
    <w:rsid w:val="00CC3231"/>
    <w:rsid w:val="00CC6157"/>
    <w:rsid w:val="00CE472F"/>
    <w:rsid w:val="00CF6E63"/>
    <w:rsid w:val="00D210E5"/>
    <w:rsid w:val="00D21D61"/>
    <w:rsid w:val="00D30CEA"/>
    <w:rsid w:val="00D30E0B"/>
    <w:rsid w:val="00D36572"/>
    <w:rsid w:val="00D368FD"/>
    <w:rsid w:val="00D4537F"/>
    <w:rsid w:val="00D53ED9"/>
    <w:rsid w:val="00D54A61"/>
    <w:rsid w:val="00D559BD"/>
    <w:rsid w:val="00D655CA"/>
    <w:rsid w:val="00D720B9"/>
    <w:rsid w:val="00D72493"/>
    <w:rsid w:val="00D74486"/>
    <w:rsid w:val="00D77172"/>
    <w:rsid w:val="00D77857"/>
    <w:rsid w:val="00D869A0"/>
    <w:rsid w:val="00D90DA0"/>
    <w:rsid w:val="00D92BAD"/>
    <w:rsid w:val="00D92CD9"/>
    <w:rsid w:val="00D962FD"/>
    <w:rsid w:val="00DA7A69"/>
    <w:rsid w:val="00DB57FD"/>
    <w:rsid w:val="00DB64D0"/>
    <w:rsid w:val="00DC11BF"/>
    <w:rsid w:val="00DC6F0C"/>
    <w:rsid w:val="00DD28CF"/>
    <w:rsid w:val="00DD519B"/>
    <w:rsid w:val="00DE184D"/>
    <w:rsid w:val="00DE2A03"/>
    <w:rsid w:val="00DE663B"/>
    <w:rsid w:val="00E0790C"/>
    <w:rsid w:val="00E20A65"/>
    <w:rsid w:val="00E220D4"/>
    <w:rsid w:val="00E222B6"/>
    <w:rsid w:val="00E23F72"/>
    <w:rsid w:val="00E3171D"/>
    <w:rsid w:val="00E464F4"/>
    <w:rsid w:val="00E540C2"/>
    <w:rsid w:val="00E54D98"/>
    <w:rsid w:val="00E57A50"/>
    <w:rsid w:val="00E57B40"/>
    <w:rsid w:val="00E70D01"/>
    <w:rsid w:val="00E858E8"/>
    <w:rsid w:val="00E900D6"/>
    <w:rsid w:val="00E92C06"/>
    <w:rsid w:val="00E96A93"/>
    <w:rsid w:val="00EA25A8"/>
    <w:rsid w:val="00EB4E6D"/>
    <w:rsid w:val="00EB61B8"/>
    <w:rsid w:val="00EC08E5"/>
    <w:rsid w:val="00EC44AF"/>
    <w:rsid w:val="00EC5A84"/>
    <w:rsid w:val="00ED071C"/>
    <w:rsid w:val="00ED293A"/>
    <w:rsid w:val="00ED4642"/>
    <w:rsid w:val="00EE0A58"/>
    <w:rsid w:val="00EE1227"/>
    <w:rsid w:val="00EE209F"/>
    <w:rsid w:val="00EE262C"/>
    <w:rsid w:val="00EE50C4"/>
    <w:rsid w:val="00EE514A"/>
    <w:rsid w:val="00EF5F0E"/>
    <w:rsid w:val="00EF6A52"/>
    <w:rsid w:val="00F03093"/>
    <w:rsid w:val="00F03F8A"/>
    <w:rsid w:val="00F07C82"/>
    <w:rsid w:val="00F1446D"/>
    <w:rsid w:val="00F151E0"/>
    <w:rsid w:val="00F20339"/>
    <w:rsid w:val="00F22383"/>
    <w:rsid w:val="00F30289"/>
    <w:rsid w:val="00F34FC6"/>
    <w:rsid w:val="00F449CD"/>
    <w:rsid w:val="00F471BC"/>
    <w:rsid w:val="00F611CE"/>
    <w:rsid w:val="00F6665F"/>
    <w:rsid w:val="00F70BA5"/>
    <w:rsid w:val="00FA143A"/>
    <w:rsid w:val="00FA5D40"/>
    <w:rsid w:val="00FA7E24"/>
    <w:rsid w:val="00FB4EE6"/>
    <w:rsid w:val="00FC124D"/>
    <w:rsid w:val="00FC71CE"/>
    <w:rsid w:val="00FD3AD1"/>
    <w:rsid w:val="00FE2AA9"/>
    <w:rsid w:val="00FE3C45"/>
    <w:rsid w:val="00FE6D10"/>
    <w:rsid w:val="00FF4C55"/>
    <w:rsid w:val="00FF6DF2"/>
    <w:rsid w:val="00FF7073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67392167"/>
  <w15:docId w15:val="{6CCABB51-5006-4631-85D1-6B92D3428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3580"/>
  </w:style>
  <w:style w:type="paragraph" w:styleId="Heading1">
    <w:name w:val="heading 1"/>
    <w:basedOn w:val="Normal"/>
    <w:next w:val="Normal"/>
    <w:qFormat/>
    <w:rsid w:val="000E3580"/>
    <w:pPr>
      <w:keepNext/>
      <w:outlineLvl w:val="0"/>
    </w:pPr>
    <w:rPr>
      <w:rFonts w:ascii="Bookman Old Style" w:hAnsi="Bookman Old Style"/>
      <w:b/>
      <w:sz w:val="22"/>
    </w:rPr>
  </w:style>
  <w:style w:type="paragraph" w:styleId="Heading2">
    <w:name w:val="heading 2"/>
    <w:basedOn w:val="Normal"/>
    <w:next w:val="Normal"/>
    <w:link w:val="Heading2Char"/>
    <w:qFormat/>
    <w:rsid w:val="000E3580"/>
    <w:pPr>
      <w:keepNext/>
      <w:jc w:val="center"/>
      <w:outlineLvl w:val="1"/>
    </w:pPr>
    <w:rPr>
      <w:rFonts w:ascii="Bookman Old Style" w:hAnsi="Bookman Old Style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E3580"/>
    <w:pPr>
      <w:jc w:val="center"/>
    </w:pPr>
    <w:rPr>
      <w:rFonts w:ascii="Bookman Old Style" w:hAnsi="Bookman Old Style"/>
      <w:b/>
      <w:sz w:val="22"/>
    </w:rPr>
  </w:style>
  <w:style w:type="paragraph" w:styleId="Subtitle">
    <w:name w:val="Subtitle"/>
    <w:basedOn w:val="Normal"/>
    <w:link w:val="SubtitleChar"/>
    <w:qFormat/>
    <w:rsid w:val="000E3580"/>
    <w:rPr>
      <w:rFonts w:ascii="Bookman Old Style" w:hAnsi="Bookman Old Style"/>
      <w:b/>
      <w:sz w:val="22"/>
    </w:rPr>
  </w:style>
  <w:style w:type="paragraph" w:styleId="Header">
    <w:name w:val="header"/>
    <w:basedOn w:val="Normal"/>
    <w:link w:val="HeaderChar"/>
    <w:uiPriority w:val="99"/>
    <w:unhideWhenUsed/>
    <w:rsid w:val="00284B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4B84"/>
  </w:style>
  <w:style w:type="paragraph" w:styleId="Footer">
    <w:name w:val="footer"/>
    <w:basedOn w:val="Normal"/>
    <w:link w:val="FooterChar"/>
    <w:uiPriority w:val="99"/>
    <w:unhideWhenUsed/>
    <w:rsid w:val="00284B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4B84"/>
  </w:style>
  <w:style w:type="paragraph" w:styleId="ListParagraph">
    <w:name w:val="List Paragraph"/>
    <w:basedOn w:val="Normal"/>
    <w:uiPriority w:val="34"/>
    <w:qFormat/>
    <w:rsid w:val="00A4056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8701D1"/>
  </w:style>
  <w:style w:type="character" w:customStyle="1" w:styleId="SubtitleChar">
    <w:name w:val="Subtitle Char"/>
    <w:basedOn w:val="DefaultParagraphFont"/>
    <w:link w:val="Subtitle"/>
    <w:rsid w:val="00253EBA"/>
    <w:rPr>
      <w:rFonts w:ascii="Bookman Old Style" w:hAnsi="Bookman Old Style"/>
      <w:b/>
      <w:sz w:val="22"/>
    </w:rPr>
  </w:style>
  <w:style w:type="character" w:customStyle="1" w:styleId="qowt-font3-arial">
    <w:name w:val="qowt-font3-arial"/>
    <w:basedOn w:val="DefaultParagraphFont"/>
    <w:rsid w:val="00CA11EA"/>
  </w:style>
  <w:style w:type="paragraph" w:customStyle="1" w:styleId="qowt-stl-normal">
    <w:name w:val="qowt-stl-normal"/>
    <w:basedOn w:val="Normal"/>
    <w:rsid w:val="00CA11EA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2F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FE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A7A69"/>
    <w:rPr>
      <w:b/>
      <w:bCs/>
    </w:rPr>
  </w:style>
  <w:style w:type="paragraph" w:customStyle="1" w:styleId="Default">
    <w:name w:val="Default"/>
    <w:rsid w:val="00780D34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8044E"/>
    <w:rPr>
      <w:rFonts w:ascii="Bookman Old Style" w:hAnsi="Bookman Old Style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53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1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0F1D85-02D1-42CB-AEED-CC8803255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0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Liberty</vt:lpstr>
    </vt:vector>
  </TitlesOfParts>
  <Company>Kohler Co.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Liberty</dc:title>
  <dc:creator>Angie Vetting</dc:creator>
  <cp:lastModifiedBy>Town of Liberty</cp:lastModifiedBy>
  <cp:revision>3</cp:revision>
  <cp:lastPrinted>2020-07-07T15:34:00Z</cp:lastPrinted>
  <dcterms:created xsi:type="dcterms:W3CDTF">2021-10-12T20:04:00Z</dcterms:created>
  <dcterms:modified xsi:type="dcterms:W3CDTF">2021-10-12T20:05:00Z</dcterms:modified>
</cp:coreProperties>
</file>